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42130D" w:rsidRDefault="005B4C25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login and forget pass and Arabic login and lock screen</w:t>
      </w:r>
      <w:r w:rsidR="00975280">
        <w:rPr>
          <w:rFonts w:ascii="Sakkal Majalla" w:hAnsi="Sakkal Majalla" w:cs="Sakkal Majalla"/>
          <w:sz w:val="28"/>
          <w:szCs w:val="28"/>
        </w:rPr>
        <w:t xml:space="preserve"> and login throttle</w:t>
      </w:r>
      <w:bookmarkStart w:id="0" w:name="_GoBack"/>
      <w:bookmarkEnd w:id="0"/>
      <w:r w:rsidR="00975280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logo</w:t>
      </w:r>
    </w:p>
    <w:p w:rsidR="00087252" w:rsidRDefault="00087252" w:rsidP="00087252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276B5C" w:rsidRDefault="00276B5C" w:rsidP="00276B5C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404 and error pag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ll js func inside js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Global trans js</w:t>
      </w:r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>Child soft deletepackage</w:t>
      </w:r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تعديل الاحجام للصور في</w:t>
      </w:r>
      <w:r w:rsidRPr="00E22DBE">
        <w:rPr>
          <w:rFonts w:ascii="Sakkal Majalla" w:hAnsi="Sakkal Majalla" w:cs="Sakkal Majalla"/>
          <w:sz w:val="28"/>
          <w:szCs w:val="28"/>
        </w:rPr>
        <w:t xml:space="preserve"> fileupload config , blad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laravellocalization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اضافة لغات جديدة يتم اضافة عنصر باللغات ديناميكيا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فحص الموقع بشكل عام قبل التسليم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seo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تعريب كل المتحولات اللي لسا هيك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module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::app.filter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resourses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pjax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datatable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</w:rPr>
        <w:t>htaccess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lastRenderedPageBreak/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lang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transSaveOper // withoutTrans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lang</w:t>
      </w:r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attr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tree part ajax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ckeditor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975280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image ,map , filemanager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Make list datatable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short js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kedito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r w:rsidRPr="00F7165A">
        <w:rPr>
          <w:rFonts w:ascii="Sakkal Majalla" w:hAnsi="Sakkal Majalla" w:cs="Sakkal Majalla"/>
          <w:color w:val="000000"/>
          <w:sz w:val="28"/>
          <w:szCs w:val="28"/>
        </w:rPr>
        <w:t>uxweb/sweet-alert</w:t>
      </w:r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 require renatomarinho/laravel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type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Pr="00E22DBE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datatable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3626B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DB2CA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rwUA0x7goCwAAAA=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62091"/>
    <w:rsid w:val="00084FC8"/>
    <w:rsid w:val="00087252"/>
    <w:rsid w:val="00087363"/>
    <w:rsid w:val="000A37E6"/>
    <w:rsid w:val="000A5BC2"/>
    <w:rsid w:val="000B2392"/>
    <w:rsid w:val="000B346E"/>
    <w:rsid w:val="000B44D9"/>
    <w:rsid w:val="000E0592"/>
    <w:rsid w:val="000F47DB"/>
    <w:rsid w:val="0010111F"/>
    <w:rsid w:val="001259D8"/>
    <w:rsid w:val="001360F7"/>
    <w:rsid w:val="00170745"/>
    <w:rsid w:val="00187F4A"/>
    <w:rsid w:val="001F17F5"/>
    <w:rsid w:val="001F4A67"/>
    <w:rsid w:val="0022377D"/>
    <w:rsid w:val="00232EE2"/>
    <w:rsid w:val="002545DA"/>
    <w:rsid w:val="00261F2C"/>
    <w:rsid w:val="00263A40"/>
    <w:rsid w:val="0026787D"/>
    <w:rsid w:val="00276B5C"/>
    <w:rsid w:val="002A7DDD"/>
    <w:rsid w:val="002D7EA3"/>
    <w:rsid w:val="002E3D1F"/>
    <w:rsid w:val="002F4D75"/>
    <w:rsid w:val="002F7CED"/>
    <w:rsid w:val="00315EBE"/>
    <w:rsid w:val="00332144"/>
    <w:rsid w:val="00332B1C"/>
    <w:rsid w:val="00347703"/>
    <w:rsid w:val="003479E5"/>
    <w:rsid w:val="00351109"/>
    <w:rsid w:val="00363167"/>
    <w:rsid w:val="00393FE4"/>
    <w:rsid w:val="003A65F3"/>
    <w:rsid w:val="003C274E"/>
    <w:rsid w:val="003D39E1"/>
    <w:rsid w:val="003D6D6A"/>
    <w:rsid w:val="00410BAB"/>
    <w:rsid w:val="0042130D"/>
    <w:rsid w:val="0043794C"/>
    <w:rsid w:val="00472873"/>
    <w:rsid w:val="00490E98"/>
    <w:rsid w:val="00492CD8"/>
    <w:rsid w:val="004931C8"/>
    <w:rsid w:val="00515476"/>
    <w:rsid w:val="00517AA4"/>
    <w:rsid w:val="0052208C"/>
    <w:rsid w:val="005439A6"/>
    <w:rsid w:val="0054507D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127D9"/>
    <w:rsid w:val="00615841"/>
    <w:rsid w:val="00625137"/>
    <w:rsid w:val="0063741E"/>
    <w:rsid w:val="00640DF5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61EB8"/>
    <w:rsid w:val="00762063"/>
    <w:rsid w:val="00777713"/>
    <w:rsid w:val="007D068A"/>
    <w:rsid w:val="007F0F82"/>
    <w:rsid w:val="007F18E2"/>
    <w:rsid w:val="00813249"/>
    <w:rsid w:val="00860BCE"/>
    <w:rsid w:val="00884CD3"/>
    <w:rsid w:val="008A310D"/>
    <w:rsid w:val="008A3BD0"/>
    <w:rsid w:val="009124CD"/>
    <w:rsid w:val="00947B7A"/>
    <w:rsid w:val="00975280"/>
    <w:rsid w:val="00982489"/>
    <w:rsid w:val="00997EE0"/>
    <w:rsid w:val="009C37F5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E36E1"/>
    <w:rsid w:val="00B162AD"/>
    <w:rsid w:val="00B17988"/>
    <w:rsid w:val="00B24831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D2A46"/>
    <w:rsid w:val="00CD2F84"/>
    <w:rsid w:val="00CD6651"/>
    <w:rsid w:val="00CE6921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624E2"/>
    <w:rsid w:val="00E6455E"/>
    <w:rsid w:val="00E82EBC"/>
    <w:rsid w:val="00E83F61"/>
    <w:rsid w:val="00E86A10"/>
    <w:rsid w:val="00E933A4"/>
    <w:rsid w:val="00EC532C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7B737E-FA7A-46E5-AA6A-F1528EB9EA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3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63</cp:revision>
  <dcterms:created xsi:type="dcterms:W3CDTF">2017-10-31T18:20:00Z</dcterms:created>
  <dcterms:modified xsi:type="dcterms:W3CDTF">2017-11-04T08:46:00Z</dcterms:modified>
</cp:coreProperties>
</file>